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3B67F" w14:textId="77777777" w:rsidR="0022235D" w:rsidRDefault="0022235D" w:rsidP="0022235D">
      <w:r>
        <w:t>Wie Lie Sie</w:t>
      </w:r>
    </w:p>
    <w:p w14:paraId="57DD0DB0" w14:textId="77777777" w:rsidR="0022235D" w:rsidRDefault="0022235D" w:rsidP="0022235D">
      <w:r>
        <w:t>CSC 402 - Advanced Programming Languages</w:t>
      </w:r>
    </w:p>
    <w:p w14:paraId="5662F3D3" w14:textId="7164845C" w:rsidR="0022235D" w:rsidRDefault="0022235D" w:rsidP="0022235D">
      <w:r>
        <w:t>Homework#4 – Hospital App utilizing I/O, Error Exception Handling, STL template and more</w:t>
      </w:r>
    </w:p>
    <w:p w14:paraId="2D30CC28" w14:textId="3836A4AD" w:rsidR="0022235D" w:rsidRPr="0022235D" w:rsidRDefault="0022235D" w:rsidP="0022235D">
      <w:pPr>
        <w:rPr>
          <w:b/>
          <w:bCs/>
          <w:sz w:val="24"/>
          <w:szCs w:val="24"/>
        </w:rPr>
      </w:pPr>
      <w:r>
        <w:t>5/1/2021</w:t>
      </w:r>
    </w:p>
    <w:p w14:paraId="23584004" w14:textId="3042B8EF" w:rsidR="0022235D" w:rsidRPr="0022235D" w:rsidRDefault="0022235D" w:rsidP="0022235D">
      <w:pPr>
        <w:jc w:val="center"/>
        <w:rPr>
          <w:b/>
          <w:bCs/>
          <w:sz w:val="24"/>
          <w:szCs w:val="24"/>
        </w:rPr>
      </w:pPr>
      <w:r w:rsidRPr="0022235D">
        <w:rPr>
          <w:b/>
          <w:bCs/>
          <w:sz w:val="24"/>
          <w:szCs w:val="24"/>
        </w:rPr>
        <w:t>Report</w:t>
      </w:r>
    </w:p>
    <w:p w14:paraId="382830E3" w14:textId="680AE950" w:rsidR="00D3232C" w:rsidRDefault="00D3232C" w:rsidP="0022235D">
      <w:r>
        <w:t>Console Run Test</w:t>
      </w:r>
    </w:p>
    <w:p w14:paraId="0ABD71BC" w14:textId="41BE96E6" w:rsidR="0022235D" w:rsidRDefault="0022235D" w:rsidP="0022235D">
      <w:r>
        <w:t>When the app started, it will start in debug mode so everything will be displayed to the console. The result of the console test run is attached as “</w:t>
      </w:r>
      <w:r w:rsidR="00D3232C">
        <w:t xml:space="preserve">Test Run – Console Report.pdf”. The file is zipped </w:t>
      </w:r>
      <w:r>
        <w:t xml:space="preserve">together with this </w:t>
      </w:r>
      <w:r w:rsidR="00D3232C">
        <w:t>repot file and the source code in</w:t>
      </w:r>
      <w:r>
        <w:t xml:space="preserve"> a zipped folder named “wieliesie-hw2”</w:t>
      </w:r>
      <w:r w:rsidR="00D3232C">
        <w:t>.</w:t>
      </w:r>
    </w:p>
    <w:p w14:paraId="47AFD011" w14:textId="5921DC9F" w:rsidR="00D3232C" w:rsidRDefault="00D3232C" w:rsidP="0022235D">
      <w:r>
        <w:t xml:space="preserve">The </w:t>
      </w:r>
      <w:r w:rsidR="00D60B42">
        <w:t xml:space="preserve">summary of the testing </w:t>
      </w:r>
      <w:r>
        <w:t xml:space="preserve">in DEBUG mode are : </w:t>
      </w:r>
    </w:p>
    <w:p w14:paraId="3653D3FE" w14:textId="3E837113" w:rsidR="00D3232C" w:rsidRDefault="00D3232C" w:rsidP="00D3232C">
      <w:r>
        <w:t>•</w:t>
      </w:r>
      <w:r>
        <w:tab/>
        <w:t>As a nurse, I want to add a patient to the system.</w:t>
      </w:r>
    </w:p>
    <w:p w14:paraId="5395B1F4" w14:textId="1F097624" w:rsidR="00D3232C" w:rsidRDefault="00D3232C" w:rsidP="00D3232C">
      <w:r>
        <w:tab/>
      </w:r>
      <w:r w:rsidR="00D60B42" w:rsidRPr="00D60B42">
        <w:rPr>
          <w:color w:val="00B050"/>
        </w:rPr>
        <w:t xml:space="preserve">Tested - </w:t>
      </w:r>
      <w:r w:rsidRPr="00D60B42">
        <w:rPr>
          <w:color w:val="00B050"/>
        </w:rPr>
        <w:t xml:space="preserve">Nurse </w:t>
      </w:r>
      <w:r w:rsidRPr="00D3232C">
        <w:rPr>
          <w:color w:val="00B050"/>
        </w:rPr>
        <w:t>can add multiple patients to the system.</w:t>
      </w:r>
    </w:p>
    <w:p w14:paraId="48F899A7" w14:textId="5A84FBC2" w:rsidR="00D3232C" w:rsidRDefault="00D3232C" w:rsidP="00D3232C">
      <w:r>
        <w:t>•</w:t>
      </w:r>
      <w:r>
        <w:tab/>
        <w:t>As a doctor, I want to treat a patient in triaged order.</w:t>
      </w:r>
    </w:p>
    <w:p w14:paraId="3ABB220F" w14:textId="60AC8D15" w:rsidR="00D3232C" w:rsidRPr="00D60B42" w:rsidRDefault="00D3232C" w:rsidP="00D3232C">
      <w:pPr>
        <w:rPr>
          <w:color w:val="00B050"/>
        </w:rPr>
      </w:pPr>
      <w:r>
        <w:tab/>
      </w:r>
      <w:r w:rsidR="00D60B42" w:rsidRPr="00D60B42">
        <w:rPr>
          <w:color w:val="00B050"/>
        </w:rPr>
        <w:t xml:space="preserve">Tested - </w:t>
      </w:r>
      <w:r w:rsidRPr="00D60B42">
        <w:rPr>
          <w:color w:val="00B050"/>
        </w:rPr>
        <w:t xml:space="preserve">Doctor can treat patient based on their priority – smaller priority number = higher </w:t>
      </w:r>
      <w:r w:rsidR="00D60B42" w:rsidRPr="00D60B42">
        <w:rPr>
          <w:color w:val="00B050"/>
        </w:rPr>
        <w:tab/>
      </w:r>
      <w:r w:rsidRPr="00D60B42">
        <w:rPr>
          <w:color w:val="00B050"/>
        </w:rPr>
        <w:t>priority.</w:t>
      </w:r>
    </w:p>
    <w:p w14:paraId="63E1E588" w14:textId="79128C22" w:rsidR="00D3232C" w:rsidRDefault="00D3232C" w:rsidP="00D3232C">
      <w:pPr>
        <w:rPr>
          <w:color w:val="00B050"/>
        </w:rPr>
      </w:pPr>
      <w:r w:rsidRPr="00D60B42">
        <w:rPr>
          <w:color w:val="00B050"/>
        </w:rPr>
        <w:tab/>
      </w:r>
      <w:r w:rsidR="00D60B42" w:rsidRPr="00D60B42">
        <w:rPr>
          <w:color w:val="00B050"/>
        </w:rPr>
        <w:t xml:space="preserve">Tested - </w:t>
      </w:r>
      <w:r w:rsidRPr="00D60B42">
        <w:rPr>
          <w:color w:val="00B050"/>
        </w:rPr>
        <w:t>Th</w:t>
      </w:r>
      <w:r w:rsidRPr="00D3232C">
        <w:rPr>
          <w:color w:val="00B050"/>
        </w:rPr>
        <w:t xml:space="preserve">e highest priority will be on the top of the </w:t>
      </w:r>
      <w:r w:rsidR="00CD04E7" w:rsidRPr="00D3232C">
        <w:rPr>
          <w:color w:val="00B050"/>
        </w:rPr>
        <w:t>priority queue</w:t>
      </w:r>
      <w:r w:rsidRPr="00D3232C">
        <w:rPr>
          <w:color w:val="00B050"/>
        </w:rPr>
        <w:t xml:space="preserve"> called “triaged List”</w:t>
      </w:r>
      <w:r>
        <w:rPr>
          <w:color w:val="00B050"/>
        </w:rPr>
        <w:t>.</w:t>
      </w:r>
    </w:p>
    <w:p w14:paraId="1B02AD05" w14:textId="775BF7AE" w:rsidR="00D60B42" w:rsidRDefault="00D60B42" w:rsidP="00D3232C">
      <w:r>
        <w:rPr>
          <w:color w:val="00B050"/>
        </w:rPr>
        <w:tab/>
        <w:t>A patient will be treated for a random 1 to 3 seconds before being moved into treated list.</w:t>
      </w:r>
    </w:p>
    <w:p w14:paraId="042B8878" w14:textId="21DFCE01" w:rsidR="00D3232C" w:rsidRDefault="00D3232C" w:rsidP="00D3232C">
      <w:r>
        <w:t>•</w:t>
      </w:r>
      <w:r>
        <w:tab/>
        <w:t>As a doctor, I want to print out a patient’s information as a report.</w:t>
      </w:r>
    </w:p>
    <w:p w14:paraId="21EECFD6" w14:textId="4FAEAFA2" w:rsidR="00D3232C" w:rsidRPr="00D3232C" w:rsidRDefault="00D3232C" w:rsidP="00D3232C">
      <w:pPr>
        <w:rPr>
          <w:color w:val="00B050"/>
        </w:rPr>
      </w:pPr>
      <w:r w:rsidRPr="00D3232C">
        <w:rPr>
          <w:color w:val="00B050"/>
        </w:rPr>
        <w:tab/>
      </w:r>
      <w:r w:rsidR="00D60B42">
        <w:rPr>
          <w:color w:val="00B050"/>
        </w:rPr>
        <w:t>Tested and it</w:t>
      </w:r>
      <w:r>
        <w:rPr>
          <w:color w:val="00B050"/>
        </w:rPr>
        <w:t xml:space="preserve"> is displaying</w:t>
      </w:r>
      <w:r w:rsidRPr="00D3232C">
        <w:rPr>
          <w:color w:val="00B050"/>
        </w:rPr>
        <w:t xml:space="preserve"> all patient’s information (from the triaged list and </w:t>
      </w:r>
      <w:r>
        <w:rPr>
          <w:color w:val="00B050"/>
        </w:rPr>
        <w:tab/>
      </w:r>
      <w:r w:rsidRPr="00D3232C">
        <w:rPr>
          <w:color w:val="00B050"/>
        </w:rPr>
        <w:t xml:space="preserve">the treated </w:t>
      </w:r>
      <w:r w:rsidR="00D60B42">
        <w:rPr>
          <w:color w:val="00B050"/>
        </w:rPr>
        <w:tab/>
      </w:r>
      <w:r w:rsidRPr="00D3232C">
        <w:rPr>
          <w:color w:val="00B050"/>
        </w:rPr>
        <w:t>list)</w:t>
      </w:r>
      <w:r>
        <w:rPr>
          <w:color w:val="00B050"/>
        </w:rPr>
        <w:t>.</w:t>
      </w:r>
    </w:p>
    <w:p w14:paraId="151F0D2F" w14:textId="3D745BF1" w:rsidR="00D3232C" w:rsidRDefault="00D3232C" w:rsidP="00D3232C">
      <w:r>
        <w:t>•</w:t>
      </w:r>
      <w:r>
        <w:tab/>
        <w:t>As a doctor, I want to print out a report of all treated patients.</w:t>
      </w:r>
    </w:p>
    <w:p w14:paraId="33F80604" w14:textId="2B258F87" w:rsidR="00D3232C" w:rsidRDefault="00D3232C" w:rsidP="00D3232C">
      <w:r>
        <w:tab/>
      </w:r>
      <w:r w:rsidR="00D60B42" w:rsidRPr="00D60B42">
        <w:rPr>
          <w:color w:val="00B050"/>
        </w:rPr>
        <w:t>Tested and it</w:t>
      </w:r>
      <w:r w:rsidRPr="00D60B42">
        <w:rPr>
          <w:color w:val="00B050"/>
        </w:rPr>
        <w:t xml:space="preserve"> is displaying all treated patient’s information.</w:t>
      </w:r>
    </w:p>
    <w:p w14:paraId="62D78F9F" w14:textId="5A6A0071" w:rsidR="00D3232C" w:rsidRDefault="00D3232C" w:rsidP="00D3232C">
      <w:r>
        <w:t>•</w:t>
      </w:r>
      <w:r>
        <w:tab/>
        <w:t>As a doctor, I want to know the next patient to be treated.</w:t>
      </w:r>
    </w:p>
    <w:p w14:paraId="2F9FE36B" w14:textId="4906150D" w:rsidR="00D3232C" w:rsidRDefault="00D3232C" w:rsidP="00D3232C">
      <w:r>
        <w:tab/>
      </w:r>
      <w:r w:rsidR="00D60B42">
        <w:rPr>
          <w:color w:val="00B050"/>
        </w:rPr>
        <w:t>Tested and it is</w:t>
      </w:r>
      <w:r w:rsidRPr="00D3232C">
        <w:rPr>
          <w:color w:val="00B050"/>
        </w:rPr>
        <w:t xml:space="preserve"> displaying </w:t>
      </w:r>
      <w:r>
        <w:rPr>
          <w:color w:val="00B050"/>
        </w:rPr>
        <w:t xml:space="preserve">the first patient’s information that has the highest priority from a </w:t>
      </w:r>
      <w:r w:rsidR="00D60B42">
        <w:rPr>
          <w:color w:val="00B050"/>
        </w:rPr>
        <w:tab/>
      </w:r>
      <w:r>
        <w:rPr>
          <w:color w:val="00B050"/>
        </w:rPr>
        <w:t>triaged list.</w:t>
      </w:r>
    </w:p>
    <w:p w14:paraId="13655A71" w14:textId="096262A0" w:rsidR="00D3232C" w:rsidRDefault="00D3232C" w:rsidP="00D3232C">
      <w:r>
        <w:t>•</w:t>
      </w:r>
      <w:r>
        <w:tab/>
        <w:t>As a hospital admin, I want to print out a report of all the patients in triage.</w:t>
      </w:r>
    </w:p>
    <w:p w14:paraId="1E6E51DE" w14:textId="63D9FB25" w:rsidR="00D60B42" w:rsidRPr="00D60B42" w:rsidRDefault="00D60B42" w:rsidP="00D3232C">
      <w:pPr>
        <w:rPr>
          <w:color w:val="00B050"/>
        </w:rPr>
      </w:pPr>
      <w:r>
        <w:tab/>
      </w:r>
      <w:r w:rsidRPr="00D60B42">
        <w:rPr>
          <w:color w:val="00B050"/>
        </w:rPr>
        <w:t>Tested, all patients from triaged list are being displayed</w:t>
      </w:r>
      <w:r>
        <w:rPr>
          <w:color w:val="00B050"/>
        </w:rPr>
        <w:t>.</w:t>
      </w:r>
    </w:p>
    <w:p w14:paraId="324B6430" w14:textId="0319A764" w:rsidR="00D3232C" w:rsidRDefault="00D3232C" w:rsidP="00D3232C">
      <w:r>
        <w:t>•</w:t>
      </w:r>
      <w:r>
        <w:tab/>
        <w:t>As a hospital admin, I want a single command to treat all patients.</w:t>
      </w:r>
    </w:p>
    <w:p w14:paraId="0A3762D3" w14:textId="6760523A" w:rsidR="00D60B42" w:rsidRPr="00D60B42" w:rsidRDefault="00D60B42" w:rsidP="00D3232C">
      <w:pPr>
        <w:rPr>
          <w:color w:val="00B050"/>
        </w:rPr>
      </w:pPr>
      <w:r>
        <w:tab/>
      </w:r>
      <w:r w:rsidRPr="00D60B42">
        <w:rPr>
          <w:color w:val="00B050"/>
        </w:rPr>
        <w:t>Tested, all patients will be treated (takes somewhere between 1 to 3 seconds randomly)</w:t>
      </w:r>
    </w:p>
    <w:p w14:paraId="114F55B0" w14:textId="1E39C187" w:rsidR="00D3232C" w:rsidRDefault="00D3232C" w:rsidP="00D3232C">
      <w:r>
        <w:t>•</w:t>
      </w:r>
      <w:r>
        <w:tab/>
        <w:t>As a hospital admin, I want a print out of all patients by doctor.</w:t>
      </w:r>
    </w:p>
    <w:p w14:paraId="28C22080" w14:textId="4BD99A84" w:rsidR="00D60B42" w:rsidRDefault="00D60B42" w:rsidP="00D3232C">
      <w:r>
        <w:lastRenderedPageBreak/>
        <w:tab/>
      </w:r>
      <w:r w:rsidRPr="00D60B42">
        <w:rPr>
          <w:color w:val="00B050"/>
        </w:rPr>
        <w:t>Tested, user will have to enter doctor name and all patients under that doctor will be displayed.</w:t>
      </w:r>
    </w:p>
    <w:p w14:paraId="2B970905" w14:textId="76099E21" w:rsidR="00D3232C" w:rsidRDefault="00D3232C" w:rsidP="00D3232C">
      <w:r>
        <w:t>•</w:t>
      </w:r>
      <w:r>
        <w:tab/>
        <w:t>As any user, I want to be able to print out a guide on each command the system offers. (</w:t>
      </w:r>
      <w:proofErr w:type="spellStart"/>
      <w:r>
        <w:t>eg</w:t>
      </w:r>
      <w:proofErr w:type="spellEnd"/>
      <w:r>
        <w:t xml:space="preserve"> "help" functionality).</w:t>
      </w:r>
    </w:p>
    <w:p w14:paraId="6A045292" w14:textId="133BD940" w:rsidR="00D60B42" w:rsidRDefault="00D60B42" w:rsidP="00D3232C">
      <w:r>
        <w:tab/>
      </w:r>
      <w:r w:rsidRPr="00D60B42">
        <w:rPr>
          <w:color w:val="00B050"/>
        </w:rPr>
        <w:t xml:space="preserve">Tested, any user will be able to enter “help” or “quit” anytime when it is being prompted to </w:t>
      </w:r>
      <w:r w:rsidRPr="00D60B42">
        <w:rPr>
          <w:color w:val="00B050"/>
        </w:rPr>
        <w:tab/>
        <w:t>enter a string input.</w:t>
      </w:r>
    </w:p>
    <w:p w14:paraId="5C41D49D" w14:textId="7A0A3980" w:rsidR="00D3232C" w:rsidRDefault="00D3232C" w:rsidP="00D3232C">
      <w:r>
        <w:t>•</w:t>
      </w:r>
      <w:r>
        <w:tab/>
        <w:t>As a sys admin, I want to bulk add patients into the system from a file (see patients.txt)</w:t>
      </w:r>
    </w:p>
    <w:p w14:paraId="754CDEC1" w14:textId="3D41482F" w:rsidR="00D60B42" w:rsidRDefault="00D60B42" w:rsidP="00D3232C">
      <w:pPr>
        <w:rPr>
          <w:color w:val="00B050"/>
        </w:rPr>
      </w:pPr>
      <w:r>
        <w:tab/>
      </w:r>
      <w:r w:rsidRPr="00D60B42">
        <w:rPr>
          <w:color w:val="00B050"/>
        </w:rPr>
        <w:t>Tested, all patients are entered into a triaged list based on their priorities.</w:t>
      </w:r>
    </w:p>
    <w:p w14:paraId="25FD213E" w14:textId="07F19667" w:rsidR="00D60B42" w:rsidRDefault="00D60B42" w:rsidP="00D60B42">
      <w:pPr>
        <w:pStyle w:val="ListParagraph"/>
        <w:numPr>
          <w:ilvl w:val="0"/>
          <w:numId w:val="2"/>
        </w:numPr>
      </w:pPr>
      <w:r>
        <w:tab/>
        <w:t>As a sys admin, I want some way to turn on debug mode.</w:t>
      </w:r>
    </w:p>
    <w:p w14:paraId="7AF10809" w14:textId="5A23ABFB" w:rsidR="00D60B42" w:rsidRPr="00D60B42" w:rsidRDefault="00D60B42" w:rsidP="00D60B42">
      <w:pPr>
        <w:rPr>
          <w:color w:val="00B050"/>
        </w:rPr>
      </w:pPr>
      <w:r>
        <w:tab/>
      </w:r>
      <w:r w:rsidRPr="00D60B42">
        <w:rPr>
          <w:color w:val="00B050"/>
        </w:rPr>
        <w:t>Tested, system admin will be able to switch into debug mode by selecting “debug” menu option</w:t>
      </w:r>
      <w:r>
        <w:rPr>
          <w:color w:val="00B050"/>
        </w:rPr>
        <w:t>.</w:t>
      </w:r>
    </w:p>
    <w:p w14:paraId="0BCE2A2C" w14:textId="77777777" w:rsidR="00D60B42" w:rsidRDefault="00D60B42" w:rsidP="00D60B42">
      <w:r>
        <w:t>•</w:t>
      </w:r>
      <w:r>
        <w:tab/>
        <w:t>As a sys admin, I want all operations of the system by each user to be logged to the console in debug mode.</w:t>
      </w:r>
    </w:p>
    <w:p w14:paraId="7470C9DD" w14:textId="7BA55B81" w:rsidR="00D60B42" w:rsidRDefault="00D60B42" w:rsidP="00D3232C">
      <w:pPr>
        <w:rPr>
          <w:color w:val="00B050"/>
        </w:rPr>
      </w:pPr>
      <w:r>
        <w:rPr>
          <w:color w:val="00B050"/>
        </w:rPr>
        <w:tab/>
        <w:t>Tested, outputs will be displayed into the console when debug mode is active.</w:t>
      </w:r>
    </w:p>
    <w:p w14:paraId="6940909B" w14:textId="6CF86EB6" w:rsidR="00D60B42" w:rsidRDefault="00D60B42" w:rsidP="00D3232C">
      <w:pPr>
        <w:rPr>
          <w:color w:val="00B050"/>
        </w:rPr>
      </w:pPr>
    </w:p>
    <w:p w14:paraId="4E5BE9EC" w14:textId="18D2545E" w:rsidR="00D60B42" w:rsidRDefault="00D60B42" w:rsidP="00D60B42">
      <w:r>
        <w:t xml:space="preserve">The summary of the testing in NORMAL mode are : </w:t>
      </w:r>
    </w:p>
    <w:p w14:paraId="11BC30B5" w14:textId="77777777" w:rsidR="00D60B42" w:rsidRPr="00D60B42" w:rsidRDefault="00D60B42" w:rsidP="00D3232C">
      <w:pPr>
        <w:rPr>
          <w:color w:val="00B050"/>
        </w:rPr>
      </w:pPr>
    </w:p>
    <w:p w14:paraId="64867608" w14:textId="57FB509F" w:rsidR="00D3232C" w:rsidRDefault="00D3232C" w:rsidP="00D3232C">
      <w:r>
        <w:t>•</w:t>
      </w:r>
      <w:r>
        <w:tab/>
        <w:t>As a sys admin, I want all operations of the system by each user to be logged to a file in normal mode.</w:t>
      </w:r>
      <w:r w:rsidR="00D60B42">
        <w:tab/>
      </w:r>
    </w:p>
    <w:p w14:paraId="5F50BF9F" w14:textId="2C50F594" w:rsidR="00D60B42" w:rsidRPr="00D60B42" w:rsidRDefault="00D60B42" w:rsidP="00D3232C">
      <w:pPr>
        <w:rPr>
          <w:color w:val="00B050"/>
        </w:rPr>
      </w:pPr>
      <w:r w:rsidRPr="00D60B42">
        <w:rPr>
          <w:color w:val="00B050"/>
        </w:rPr>
        <w:tab/>
        <w:t xml:space="preserve">Tested, system admin can switch the program into normal mode by selected “normal” menu </w:t>
      </w:r>
      <w:r>
        <w:rPr>
          <w:color w:val="00B050"/>
        </w:rPr>
        <w:tab/>
      </w:r>
      <w:r w:rsidRPr="00D60B42">
        <w:rPr>
          <w:color w:val="00B050"/>
        </w:rPr>
        <w:t>option.</w:t>
      </w:r>
    </w:p>
    <w:p w14:paraId="12E146C3" w14:textId="05BAAF96" w:rsidR="00D60B42" w:rsidRDefault="00D60B42" w:rsidP="00D3232C">
      <w:pPr>
        <w:rPr>
          <w:color w:val="00B050"/>
        </w:rPr>
      </w:pPr>
      <w:r>
        <w:tab/>
      </w:r>
      <w:r w:rsidRPr="00D60B42">
        <w:rPr>
          <w:color w:val="00B050"/>
        </w:rPr>
        <w:t xml:space="preserve">Tested, on normal mode, the system activities will be logged into log.txt file (part of the source </w:t>
      </w:r>
      <w:r w:rsidRPr="00D60B42">
        <w:rPr>
          <w:color w:val="00B050"/>
        </w:rPr>
        <w:tab/>
        <w:t>code).</w:t>
      </w:r>
      <w:r>
        <w:rPr>
          <w:color w:val="00B050"/>
        </w:rPr>
        <w:t xml:space="preserve"> </w:t>
      </w:r>
    </w:p>
    <w:p w14:paraId="047026B8" w14:textId="6B5F1CAF" w:rsidR="0022235D" w:rsidRDefault="00D60B42" w:rsidP="0022235D">
      <w:r>
        <w:rPr>
          <w:color w:val="00B050"/>
        </w:rPr>
        <w:tab/>
        <w:t>Menu options – when user selected “help” can still be displayed on console on purpose.</w:t>
      </w:r>
    </w:p>
    <w:p w14:paraId="108C6FFD" w14:textId="77777777" w:rsidR="0022235D" w:rsidRDefault="0022235D" w:rsidP="0022235D"/>
    <w:p w14:paraId="5171DACB" w14:textId="77777777" w:rsidR="00887B54" w:rsidRDefault="00887B54"/>
    <w:sectPr w:rsidR="00887B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12478D"/>
    <w:multiLevelType w:val="multilevel"/>
    <w:tmpl w:val="4EC2C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1E35262"/>
    <w:multiLevelType w:val="hybridMultilevel"/>
    <w:tmpl w:val="6666EC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zYyMrAwtLQwNDRT0lEKTi0uzszPAykwqgUAPJs2nywAAAA="/>
  </w:docVars>
  <w:rsids>
    <w:rsidRoot w:val="0022235D"/>
    <w:rsid w:val="0022235D"/>
    <w:rsid w:val="00887B54"/>
    <w:rsid w:val="00CD04E7"/>
    <w:rsid w:val="00D3232C"/>
    <w:rsid w:val="00D60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1F510"/>
  <w15:chartTrackingRefBased/>
  <w15:docId w15:val="{DB7788E1-9653-409D-9C80-F1968806E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23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0B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2</Pages>
  <Words>467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 S</dc:creator>
  <cp:keywords/>
  <dc:description/>
  <cp:lastModifiedBy>Will S</cp:lastModifiedBy>
  <cp:revision>2</cp:revision>
  <dcterms:created xsi:type="dcterms:W3CDTF">2021-05-04T00:53:00Z</dcterms:created>
  <dcterms:modified xsi:type="dcterms:W3CDTF">2021-10-04T23:38:00Z</dcterms:modified>
</cp:coreProperties>
</file>